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D86056" w14:textId="5606DBA0" w:rsidR="0003040D" w:rsidRDefault="00E12E9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upplementary Table 2-Search Terms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6191"/>
      </w:tblGrid>
      <w:tr w:rsidR="00FB7E1B" w14:paraId="4340A90B" w14:textId="77777777" w:rsidTr="0025513F"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</w:tcPr>
          <w:p w14:paraId="3F60A033" w14:textId="77777777" w:rsidR="00FB7E1B" w:rsidRDefault="00FB7E1B" w:rsidP="005D5B9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Search Engine) Database</w:t>
            </w:r>
          </w:p>
        </w:tc>
        <w:tc>
          <w:tcPr>
            <w:tcW w:w="6191" w:type="dxa"/>
            <w:tcBorders>
              <w:top w:val="single" w:sz="4" w:space="0" w:color="auto"/>
              <w:bottom w:val="single" w:sz="4" w:space="0" w:color="auto"/>
            </w:tcBorders>
          </w:tcPr>
          <w:p w14:paraId="78EE9333" w14:textId="65687B58" w:rsidR="00FB7E1B" w:rsidRDefault="00FC65B5" w:rsidP="00FB7E1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arch Terms</w:t>
            </w:r>
          </w:p>
          <w:p w14:paraId="73920116" w14:textId="77777777" w:rsidR="00FB7E1B" w:rsidRDefault="00FB7E1B" w:rsidP="00FB7E1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3040D" w14:paraId="57D2F0CD" w14:textId="77777777" w:rsidTr="0003040D">
        <w:tc>
          <w:tcPr>
            <w:tcW w:w="283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A1F52C" w14:textId="77777777" w:rsidR="0003040D" w:rsidRDefault="0003040D" w:rsidP="005D5B9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855D3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(Scopus)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3A475B39" w14:textId="77777777" w:rsidR="0003040D" w:rsidRDefault="0003040D" w:rsidP="005D5B9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E83630F" w14:textId="77777777" w:rsidR="0003040D" w:rsidRDefault="0003040D" w:rsidP="005D5B9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copus</w:t>
            </w:r>
          </w:p>
        </w:tc>
        <w:tc>
          <w:tcPr>
            <w:tcW w:w="619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7C2FFB" w14:textId="5E6AD299" w:rsidR="0003040D" w:rsidRDefault="0003040D" w:rsidP="005D5B9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449A1DA" w14:textId="77777777" w:rsidR="0003040D" w:rsidRDefault="0003040D" w:rsidP="005D5B9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(TITLE-ABS-KEY </w:t>
            </w:r>
            <w:r w:rsidRPr="001956A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"cerebrovascular accident" OR "CVA" OR "stroke" ) AND ("fall*" OR "fall* prevention" OR "fall* intervention" OR "accidental fall*" OR "risk of fall*" OR "fall* predictor*" OR "prevalence of fall*") AND (“rehabilitation” OR “occupational therap*” OR “physiotherapy*” OR “physical therap*” OR “speech language patholog*” OR “speech therap*”) AND (“Southeast Asia” OR “Malaysia” OR “Singapore” OR “Thailand” OR “Brunei” OR “Indonesia” OR “East Timor” OR “Cambodia” OR “Myanmar” OR “Vietnam” OR “Laos” OR “Philippines”)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</w:tc>
      </w:tr>
      <w:tr w:rsidR="0003040D" w14:paraId="1889F7DA" w14:textId="77777777" w:rsidTr="0003040D"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CB66F1" w14:textId="77777777" w:rsidR="0003040D" w:rsidRDefault="0003040D" w:rsidP="0003040D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(ASEAN Citation Index)</w:t>
            </w:r>
          </w:p>
          <w:p w14:paraId="1138FD87" w14:textId="77777777" w:rsidR="0003040D" w:rsidRDefault="0003040D" w:rsidP="0003040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65F2CA1" w14:textId="5262D80B" w:rsidR="0003040D" w:rsidRPr="009855D3" w:rsidRDefault="0003040D" w:rsidP="0003040D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EAN Citation Index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19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06FA15" w14:textId="7677AC68" w:rsidR="0003040D" w:rsidRDefault="0003040D" w:rsidP="0003040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7B4DA88" w14:textId="77777777" w:rsidR="0003040D" w:rsidRDefault="0003040D" w:rsidP="0003040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C3FD98E" w14:textId="20308A9F" w:rsidR="0003040D" w:rsidRDefault="0003040D" w:rsidP="0003040D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“fall”</w:t>
            </w:r>
          </w:p>
        </w:tc>
      </w:tr>
    </w:tbl>
    <w:p w14:paraId="0512BC41" w14:textId="3ACCB72C" w:rsidR="0003040D" w:rsidRDefault="0003040D"/>
    <w:p w14:paraId="5A9BD73E" w14:textId="279D5192" w:rsidR="0003040D" w:rsidRDefault="0003040D"/>
    <w:p w14:paraId="594F2508" w14:textId="4C4C7953" w:rsidR="0003040D" w:rsidRDefault="0003040D"/>
    <w:p w14:paraId="2CD741B1" w14:textId="58FFE34A" w:rsidR="0003040D" w:rsidRDefault="0003040D"/>
    <w:p w14:paraId="6BBF6C5D" w14:textId="29AD2DDD" w:rsidR="0003040D" w:rsidRDefault="0003040D"/>
    <w:p w14:paraId="73C53759" w14:textId="6FE936C8" w:rsidR="0003040D" w:rsidRDefault="0003040D"/>
    <w:p w14:paraId="60E794C2" w14:textId="2F42CB4B" w:rsidR="0003040D" w:rsidRDefault="0003040D"/>
    <w:p w14:paraId="307DB68B" w14:textId="61D0B21C" w:rsidR="0003040D" w:rsidRDefault="0003040D"/>
    <w:p w14:paraId="1E4DBE2E" w14:textId="2785B4AB" w:rsidR="0003040D" w:rsidRDefault="0003040D"/>
    <w:p w14:paraId="4F70C250" w14:textId="33DB47C3" w:rsidR="0003040D" w:rsidRDefault="0003040D"/>
    <w:p w14:paraId="7E5CCF5D" w14:textId="498C2695" w:rsidR="0003040D" w:rsidRDefault="0003040D"/>
    <w:p w14:paraId="20B10F74" w14:textId="43AA8924" w:rsidR="0003040D" w:rsidRDefault="0003040D"/>
    <w:p w14:paraId="005C062B" w14:textId="65655C29" w:rsidR="0003040D" w:rsidRDefault="0003040D"/>
    <w:p w14:paraId="7C8D881B" w14:textId="5CAB5BA8" w:rsidR="0003040D" w:rsidRDefault="0003040D"/>
    <w:p w14:paraId="34E832F2" w14:textId="4AF72B81" w:rsidR="0003040D" w:rsidRDefault="0003040D"/>
    <w:p w14:paraId="074CD98B" w14:textId="2A426FA1" w:rsidR="0003040D" w:rsidRDefault="0003040D"/>
    <w:p w14:paraId="51C14DED" w14:textId="7FD76026" w:rsidR="0003040D" w:rsidRDefault="0003040D"/>
    <w:p w14:paraId="049096F5" w14:textId="39FBDFF0" w:rsidR="0003040D" w:rsidRDefault="0003040D"/>
    <w:p w14:paraId="0B5CB78C" w14:textId="7EFA1AA5" w:rsidR="0003040D" w:rsidRDefault="0003040D"/>
    <w:p w14:paraId="5BDD3343" w14:textId="77777777" w:rsidR="0003040D" w:rsidRDefault="0003040D"/>
    <w:tbl>
      <w:tblPr>
        <w:tblStyle w:val="TableGrid"/>
        <w:tblW w:w="902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567"/>
        <w:gridCol w:w="5624"/>
      </w:tblGrid>
      <w:tr w:rsidR="00FB7E1B" w14:paraId="1C212E96" w14:textId="77777777" w:rsidTr="00CF19DE"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</w:tcPr>
          <w:p w14:paraId="407156DB" w14:textId="7722FA3C" w:rsidR="00FB7E1B" w:rsidRPr="009855D3" w:rsidRDefault="00FB7E1B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(Search Engine) Database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3D1CE071" w14:textId="3CA489B5" w:rsidR="00FB7E1B" w:rsidRDefault="00FB7E1B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624" w:type="dxa"/>
            <w:tcBorders>
              <w:top w:val="single" w:sz="4" w:space="0" w:color="auto"/>
              <w:bottom w:val="single" w:sz="4" w:space="0" w:color="auto"/>
            </w:tcBorders>
          </w:tcPr>
          <w:p w14:paraId="13E6C49D" w14:textId="493343AA" w:rsidR="00FB7E1B" w:rsidRDefault="00FC65B5" w:rsidP="00FC65B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arch Terms</w:t>
            </w:r>
          </w:p>
          <w:p w14:paraId="314AC2D5" w14:textId="185CD6AE" w:rsidR="00FB7E1B" w:rsidRDefault="00FB7E1B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285481" w14:paraId="6204952E" w14:textId="77777777" w:rsidTr="00CF19DE">
        <w:tc>
          <w:tcPr>
            <w:tcW w:w="2835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9147DC" w14:textId="77777777" w:rsidR="00285481" w:rsidRDefault="00285481" w:rsidP="00FB7E1B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 w:rsidRPr="009855D3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(EBSCOHost)</w:t>
            </w:r>
          </w:p>
          <w:p w14:paraId="457E8190" w14:textId="77777777" w:rsidR="00285481" w:rsidRDefault="00285481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13D4576" w14:textId="77777777" w:rsidR="00285481" w:rsidRDefault="00285481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DLINE</w:t>
            </w:r>
          </w:p>
          <w:p w14:paraId="469E72AB" w14:textId="77777777" w:rsidR="00285481" w:rsidRDefault="00285481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7640C50" w14:textId="47A1E9CE" w:rsidR="00285481" w:rsidRPr="009855D3" w:rsidRDefault="00285481" w:rsidP="00FB7E1B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INAHL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4390F50" w14:textId="29935BF4" w:rsidR="00285481" w:rsidRDefault="00285481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562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C0D3705" w14:textId="0C3656CE" w:rsidR="00285481" w:rsidRPr="001956A0" w:rsidRDefault="00285481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56A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"cerebrovascular accident"</w:t>
            </w:r>
          </w:p>
        </w:tc>
      </w:tr>
      <w:tr w:rsidR="00285481" w14:paraId="41DFF122" w14:textId="77777777" w:rsidTr="00CF19DE">
        <w:tc>
          <w:tcPr>
            <w:tcW w:w="28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5677EB3" w14:textId="77777777" w:rsidR="00285481" w:rsidRPr="009855D3" w:rsidRDefault="00285481" w:rsidP="00FB7E1B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E7475A4" w14:textId="41C847C2" w:rsidR="00285481" w:rsidRDefault="00285481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5624" w:type="dxa"/>
            <w:tcBorders>
              <w:top w:val="nil"/>
              <w:left w:val="nil"/>
              <w:bottom w:val="nil"/>
              <w:right w:val="nil"/>
            </w:tcBorders>
          </w:tcPr>
          <w:p w14:paraId="44D1DB89" w14:textId="68C901DC" w:rsidR="00285481" w:rsidRDefault="00285481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56A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"CVA"</w:t>
            </w:r>
          </w:p>
        </w:tc>
      </w:tr>
      <w:tr w:rsidR="00285481" w14:paraId="136C49CC" w14:textId="77777777" w:rsidTr="00CF19DE">
        <w:tc>
          <w:tcPr>
            <w:tcW w:w="28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1BE6636" w14:textId="77777777" w:rsidR="00285481" w:rsidRPr="009855D3" w:rsidRDefault="00285481" w:rsidP="00FB7E1B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B04E3CC" w14:textId="3B75B9A4" w:rsidR="00285481" w:rsidRDefault="00285481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5624" w:type="dxa"/>
            <w:tcBorders>
              <w:top w:val="nil"/>
              <w:left w:val="nil"/>
              <w:bottom w:val="nil"/>
              <w:right w:val="nil"/>
            </w:tcBorders>
          </w:tcPr>
          <w:p w14:paraId="0063E59C" w14:textId="3531B3A1" w:rsidR="00285481" w:rsidRDefault="00285481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56A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"stroke"</w:t>
            </w:r>
          </w:p>
        </w:tc>
      </w:tr>
      <w:tr w:rsidR="006A40A4" w14:paraId="251F1DA8" w14:textId="77777777" w:rsidTr="00CF19DE">
        <w:tc>
          <w:tcPr>
            <w:tcW w:w="28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BD78B4A" w14:textId="77777777" w:rsidR="006A40A4" w:rsidRPr="009855D3" w:rsidRDefault="006A40A4" w:rsidP="00FB7E1B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7076516" w14:textId="3AB5D51F" w:rsidR="006A40A4" w:rsidRDefault="004E17ED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624" w:type="dxa"/>
            <w:tcBorders>
              <w:top w:val="nil"/>
              <w:left w:val="nil"/>
              <w:bottom w:val="nil"/>
              <w:right w:val="nil"/>
            </w:tcBorders>
          </w:tcPr>
          <w:p w14:paraId="41BDB03E" w14:textId="7E31DB78" w:rsidR="006A40A4" w:rsidRPr="001956A0" w:rsidRDefault="004E17ED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#1 OR #2 OR #3</w:t>
            </w:r>
          </w:p>
        </w:tc>
      </w:tr>
      <w:tr w:rsidR="00285481" w14:paraId="6794B012" w14:textId="77777777" w:rsidTr="00CF19DE">
        <w:tc>
          <w:tcPr>
            <w:tcW w:w="28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B31AAAE" w14:textId="66F9E1D6" w:rsidR="00285481" w:rsidRPr="009855D3" w:rsidRDefault="00285481" w:rsidP="00FB7E1B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B2F56FC" w14:textId="4B621615" w:rsidR="00285481" w:rsidRDefault="004E17ED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624" w:type="dxa"/>
            <w:tcBorders>
              <w:top w:val="nil"/>
              <w:left w:val="nil"/>
              <w:bottom w:val="nil"/>
              <w:right w:val="nil"/>
            </w:tcBorders>
          </w:tcPr>
          <w:p w14:paraId="2A89126D" w14:textId="7EFA2C54" w:rsidR="00285481" w:rsidRDefault="00285481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56A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"fall*"</w:t>
            </w:r>
          </w:p>
        </w:tc>
      </w:tr>
      <w:tr w:rsidR="00285481" w14:paraId="74B5EBE8" w14:textId="77777777" w:rsidTr="00CF19DE">
        <w:tc>
          <w:tcPr>
            <w:tcW w:w="28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CE8A3CD" w14:textId="77777777" w:rsidR="00285481" w:rsidRPr="009855D3" w:rsidRDefault="00285481" w:rsidP="00FB7E1B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3E0DCF2" w14:textId="54CD2D78" w:rsidR="00285481" w:rsidRDefault="004E17ED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5624" w:type="dxa"/>
            <w:tcBorders>
              <w:top w:val="nil"/>
              <w:left w:val="nil"/>
              <w:bottom w:val="nil"/>
              <w:right w:val="nil"/>
            </w:tcBorders>
          </w:tcPr>
          <w:p w14:paraId="6488F1ED" w14:textId="21768441" w:rsidR="00285481" w:rsidRDefault="00285481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56A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"fall* prevention"</w:t>
            </w:r>
          </w:p>
        </w:tc>
      </w:tr>
      <w:tr w:rsidR="00285481" w14:paraId="3501E95C" w14:textId="77777777" w:rsidTr="00CF19DE">
        <w:tc>
          <w:tcPr>
            <w:tcW w:w="28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01A30AF" w14:textId="77777777" w:rsidR="00285481" w:rsidRPr="009855D3" w:rsidRDefault="00285481" w:rsidP="00FB7E1B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7CA76E7" w14:textId="2F2E3CBC" w:rsidR="00285481" w:rsidRDefault="004E17ED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5624" w:type="dxa"/>
            <w:tcBorders>
              <w:top w:val="nil"/>
              <w:left w:val="nil"/>
              <w:bottom w:val="nil"/>
              <w:right w:val="nil"/>
            </w:tcBorders>
          </w:tcPr>
          <w:p w14:paraId="4D4040C7" w14:textId="2AC0573F" w:rsidR="00285481" w:rsidRDefault="00285481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56A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"fall* intervention"</w:t>
            </w:r>
          </w:p>
        </w:tc>
      </w:tr>
      <w:tr w:rsidR="00285481" w14:paraId="045E1B18" w14:textId="77777777" w:rsidTr="00CF19DE">
        <w:tc>
          <w:tcPr>
            <w:tcW w:w="28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5619362" w14:textId="77777777" w:rsidR="00285481" w:rsidRPr="009855D3" w:rsidRDefault="00285481" w:rsidP="00FB7E1B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B5FDFA8" w14:textId="7DF582BC" w:rsidR="00285481" w:rsidRDefault="004E17ED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5624" w:type="dxa"/>
            <w:tcBorders>
              <w:top w:val="nil"/>
              <w:left w:val="nil"/>
              <w:bottom w:val="nil"/>
              <w:right w:val="nil"/>
            </w:tcBorders>
          </w:tcPr>
          <w:p w14:paraId="08140DB2" w14:textId="54914F0C" w:rsidR="00285481" w:rsidRDefault="00285481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56A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"accidental fall*"</w:t>
            </w:r>
          </w:p>
        </w:tc>
      </w:tr>
      <w:tr w:rsidR="00285481" w14:paraId="25502145" w14:textId="77777777" w:rsidTr="00CF19DE">
        <w:tc>
          <w:tcPr>
            <w:tcW w:w="28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A664118" w14:textId="77777777" w:rsidR="00285481" w:rsidRPr="009855D3" w:rsidRDefault="00285481" w:rsidP="00FB7E1B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FDC03F2" w14:textId="377FEF19" w:rsidR="00285481" w:rsidRDefault="004E17ED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5624" w:type="dxa"/>
            <w:tcBorders>
              <w:top w:val="nil"/>
              <w:left w:val="nil"/>
              <w:bottom w:val="nil"/>
              <w:right w:val="nil"/>
            </w:tcBorders>
          </w:tcPr>
          <w:p w14:paraId="4690350D" w14:textId="3A1468C1" w:rsidR="00285481" w:rsidRDefault="00285481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56A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"risk of fall*"</w:t>
            </w:r>
          </w:p>
        </w:tc>
      </w:tr>
      <w:tr w:rsidR="00285481" w14:paraId="57BDF390" w14:textId="77777777" w:rsidTr="00CF19DE">
        <w:tc>
          <w:tcPr>
            <w:tcW w:w="28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BD21AC8" w14:textId="77777777" w:rsidR="00285481" w:rsidRPr="009855D3" w:rsidRDefault="00285481" w:rsidP="00FB7E1B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65A356F" w14:textId="61511DAD" w:rsidR="00285481" w:rsidRDefault="004E17ED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5624" w:type="dxa"/>
            <w:tcBorders>
              <w:top w:val="nil"/>
              <w:left w:val="nil"/>
              <w:bottom w:val="nil"/>
              <w:right w:val="nil"/>
            </w:tcBorders>
          </w:tcPr>
          <w:p w14:paraId="2DC0C7CE" w14:textId="0DE8E649" w:rsidR="00285481" w:rsidRPr="001956A0" w:rsidRDefault="00285481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56A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"fall* predictor*"</w:t>
            </w:r>
          </w:p>
        </w:tc>
      </w:tr>
      <w:tr w:rsidR="00285481" w14:paraId="7EB3A98B" w14:textId="77777777" w:rsidTr="00CF19DE">
        <w:tc>
          <w:tcPr>
            <w:tcW w:w="28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94D95C0" w14:textId="77777777" w:rsidR="00285481" w:rsidRPr="009855D3" w:rsidRDefault="00285481" w:rsidP="00FB7E1B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076AE02" w14:textId="2791A66C" w:rsidR="00285481" w:rsidRDefault="002053B8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4E17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5624" w:type="dxa"/>
            <w:tcBorders>
              <w:top w:val="nil"/>
              <w:left w:val="nil"/>
              <w:bottom w:val="nil"/>
              <w:right w:val="nil"/>
            </w:tcBorders>
          </w:tcPr>
          <w:p w14:paraId="73FE5299" w14:textId="6284A7FF" w:rsidR="00285481" w:rsidRPr="001956A0" w:rsidRDefault="00285481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56A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"prevalence of fall*"</w:t>
            </w:r>
          </w:p>
        </w:tc>
      </w:tr>
      <w:tr w:rsidR="004E17ED" w14:paraId="7218C120" w14:textId="77777777" w:rsidTr="00CF19DE">
        <w:tc>
          <w:tcPr>
            <w:tcW w:w="28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A628AE4" w14:textId="77777777" w:rsidR="004E17ED" w:rsidRPr="009855D3" w:rsidRDefault="004E17ED" w:rsidP="00FB7E1B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176F37F" w14:textId="33EFE733" w:rsidR="004E17ED" w:rsidRDefault="004E17ED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</w:t>
            </w:r>
          </w:p>
        </w:tc>
        <w:tc>
          <w:tcPr>
            <w:tcW w:w="5624" w:type="dxa"/>
            <w:tcBorders>
              <w:top w:val="nil"/>
              <w:left w:val="nil"/>
              <w:bottom w:val="nil"/>
              <w:right w:val="nil"/>
            </w:tcBorders>
          </w:tcPr>
          <w:p w14:paraId="4B680F1E" w14:textId="1E8C0102" w:rsidR="004E17ED" w:rsidRPr="001956A0" w:rsidRDefault="004E17ED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#5 OR #6 OR #7 OR #8 OR #9 OR #10 OR #11</w:t>
            </w:r>
          </w:p>
        </w:tc>
      </w:tr>
      <w:tr w:rsidR="00285481" w14:paraId="35B8CE00" w14:textId="77777777" w:rsidTr="00CF19DE">
        <w:tc>
          <w:tcPr>
            <w:tcW w:w="28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23988FF" w14:textId="77777777" w:rsidR="00285481" w:rsidRPr="009855D3" w:rsidRDefault="00285481" w:rsidP="00FB7E1B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44965BF" w14:textId="39AF5241" w:rsidR="00285481" w:rsidRDefault="002053B8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4E17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5624" w:type="dxa"/>
            <w:tcBorders>
              <w:top w:val="nil"/>
              <w:left w:val="nil"/>
              <w:bottom w:val="nil"/>
              <w:right w:val="nil"/>
            </w:tcBorders>
          </w:tcPr>
          <w:p w14:paraId="7ED11252" w14:textId="52E7F893" w:rsidR="00285481" w:rsidRPr="001956A0" w:rsidRDefault="00285481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56A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“rehabilitation”</w:t>
            </w:r>
          </w:p>
        </w:tc>
      </w:tr>
      <w:tr w:rsidR="00285481" w14:paraId="6B430382" w14:textId="77777777" w:rsidTr="00CF19DE">
        <w:tc>
          <w:tcPr>
            <w:tcW w:w="28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81AEE93" w14:textId="77777777" w:rsidR="00285481" w:rsidRPr="009855D3" w:rsidRDefault="00285481" w:rsidP="00FB7E1B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C3F3DEB" w14:textId="5847A285" w:rsidR="00285481" w:rsidRDefault="002053B8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EB3D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624" w:type="dxa"/>
            <w:tcBorders>
              <w:top w:val="nil"/>
              <w:left w:val="nil"/>
              <w:bottom w:val="nil"/>
              <w:right w:val="nil"/>
            </w:tcBorders>
          </w:tcPr>
          <w:p w14:paraId="713722E8" w14:textId="36FB74A5" w:rsidR="00285481" w:rsidRPr="001956A0" w:rsidRDefault="00285481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56A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“occupational therap*”</w:t>
            </w:r>
          </w:p>
        </w:tc>
      </w:tr>
      <w:tr w:rsidR="00285481" w14:paraId="79B264B5" w14:textId="77777777" w:rsidTr="00CF19DE">
        <w:tc>
          <w:tcPr>
            <w:tcW w:w="28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2FBABB96" w14:textId="77777777" w:rsidR="00285481" w:rsidRPr="009855D3" w:rsidRDefault="00285481" w:rsidP="00FB7E1B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9BB2B48" w14:textId="649AA92B" w:rsidR="00285481" w:rsidRDefault="002053B8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EB3D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624" w:type="dxa"/>
            <w:tcBorders>
              <w:top w:val="nil"/>
              <w:left w:val="nil"/>
              <w:bottom w:val="nil"/>
              <w:right w:val="nil"/>
            </w:tcBorders>
          </w:tcPr>
          <w:p w14:paraId="0C782F11" w14:textId="35D2A527" w:rsidR="00285481" w:rsidRPr="001956A0" w:rsidRDefault="00285481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56A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“physiotherapy*”</w:t>
            </w:r>
          </w:p>
        </w:tc>
      </w:tr>
      <w:tr w:rsidR="00285481" w14:paraId="0614C715" w14:textId="77777777" w:rsidTr="00CF19DE">
        <w:tc>
          <w:tcPr>
            <w:tcW w:w="28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4D7A6A1" w14:textId="77777777" w:rsidR="00285481" w:rsidRPr="009855D3" w:rsidRDefault="00285481" w:rsidP="00FB7E1B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020548A" w14:textId="697AA5BA" w:rsidR="00285481" w:rsidRDefault="002053B8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EB3D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5624" w:type="dxa"/>
            <w:tcBorders>
              <w:top w:val="nil"/>
              <w:left w:val="nil"/>
              <w:bottom w:val="nil"/>
              <w:right w:val="nil"/>
            </w:tcBorders>
          </w:tcPr>
          <w:p w14:paraId="23581B1C" w14:textId="51C62075" w:rsidR="00285481" w:rsidRPr="001956A0" w:rsidRDefault="00285481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56A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“physical therap*”</w:t>
            </w:r>
          </w:p>
        </w:tc>
      </w:tr>
      <w:tr w:rsidR="00285481" w14:paraId="6D4672CD" w14:textId="77777777" w:rsidTr="00CF19DE">
        <w:tc>
          <w:tcPr>
            <w:tcW w:w="28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47C9E33" w14:textId="77777777" w:rsidR="00285481" w:rsidRPr="009855D3" w:rsidRDefault="00285481" w:rsidP="00FB7E1B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BCDC8DE" w14:textId="00B38B4B" w:rsidR="00285481" w:rsidRDefault="002053B8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EB3D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5624" w:type="dxa"/>
            <w:tcBorders>
              <w:top w:val="nil"/>
              <w:left w:val="nil"/>
              <w:bottom w:val="nil"/>
              <w:right w:val="nil"/>
            </w:tcBorders>
          </w:tcPr>
          <w:p w14:paraId="609FCB48" w14:textId="5F91F760" w:rsidR="00285481" w:rsidRPr="001956A0" w:rsidRDefault="00285481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56A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“speech language patholog*”</w:t>
            </w:r>
          </w:p>
        </w:tc>
      </w:tr>
      <w:tr w:rsidR="00285481" w14:paraId="132972B3" w14:textId="77777777" w:rsidTr="00CF19DE">
        <w:tc>
          <w:tcPr>
            <w:tcW w:w="28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EB9362B" w14:textId="77777777" w:rsidR="00285481" w:rsidRPr="009855D3" w:rsidRDefault="00285481" w:rsidP="00FB7E1B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25FEC16" w14:textId="006E224C" w:rsidR="00285481" w:rsidRDefault="002053B8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EB3D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5624" w:type="dxa"/>
            <w:tcBorders>
              <w:top w:val="nil"/>
              <w:left w:val="nil"/>
              <w:bottom w:val="nil"/>
              <w:right w:val="nil"/>
            </w:tcBorders>
          </w:tcPr>
          <w:p w14:paraId="34F0C103" w14:textId="61322898" w:rsidR="00285481" w:rsidRPr="001956A0" w:rsidRDefault="00285481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56A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“speech therap*”</w:t>
            </w:r>
          </w:p>
        </w:tc>
      </w:tr>
      <w:tr w:rsidR="004E17ED" w14:paraId="61DAE44E" w14:textId="77777777" w:rsidTr="00CF19DE">
        <w:tc>
          <w:tcPr>
            <w:tcW w:w="28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923203C" w14:textId="77777777" w:rsidR="004E17ED" w:rsidRPr="009855D3" w:rsidRDefault="004E17ED" w:rsidP="00FB7E1B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3987803" w14:textId="0F076B9A" w:rsidR="004E17ED" w:rsidRDefault="004E17ED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EB3D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5624" w:type="dxa"/>
            <w:tcBorders>
              <w:top w:val="nil"/>
              <w:left w:val="nil"/>
              <w:bottom w:val="nil"/>
              <w:right w:val="nil"/>
            </w:tcBorders>
          </w:tcPr>
          <w:p w14:paraId="5B40D93D" w14:textId="01D2F45B" w:rsidR="004E17ED" w:rsidRPr="001956A0" w:rsidRDefault="004E17ED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#13 OR #14 OR #15 OR #16</w:t>
            </w:r>
            <w:r w:rsidR="00EB3D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OR #17 OR #18 </w:t>
            </w:r>
          </w:p>
        </w:tc>
      </w:tr>
      <w:tr w:rsidR="00285481" w14:paraId="4D7691F8" w14:textId="77777777" w:rsidTr="00CF19DE">
        <w:tc>
          <w:tcPr>
            <w:tcW w:w="28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8D14F68" w14:textId="77777777" w:rsidR="00285481" w:rsidRPr="009855D3" w:rsidRDefault="00285481" w:rsidP="00FB7E1B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0E0114F" w14:textId="5967CABB" w:rsidR="00285481" w:rsidRDefault="00EB3D7D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  <w:tc>
          <w:tcPr>
            <w:tcW w:w="5624" w:type="dxa"/>
            <w:tcBorders>
              <w:top w:val="nil"/>
              <w:left w:val="nil"/>
              <w:bottom w:val="nil"/>
              <w:right w:val="nil"/>
            </w:tcBorders>
          </w:tcPr>
          <w:p w14:paraId="0F04FD50" w14:textId="1FF1FC46" w:rsidR="00285481" w:rsidRPr="001956A0" w:rsidRDefault="00285481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56A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“Southeast Asia” </w:t>
            </w:r>
          </w:p>
        </w:tc>
      </w:tr>
      <w:tr w:rsidR="00285481" w14:paraId="452E1B59" w14:textId="77777777" w:rsidTr="00CF19DE">
        <w:tc>
          <w:tcPr>
            <w:tcW w:w="28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59FDC6E" w14:textId="77777777" w:rsidR="00285481" w:rsidRPr="009855D3" w:rsidRDefault="00285481" w:rsidP="00FB7E1B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0D865C4" w14:textId="65BD615E" w:rsidR="00285481" w:rsidRDefault="00EB3D7D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</w:t>
            </w:r>
          </w:p>
        </w:tc>
        <w:tc>
          <w:tcPr>
            <w:tcW w:w="5624" w:type="dxa"/>
            <w:tcBorders>
              <w:top w:val="nil"/>
              <w:left w:val="nil"/>
              <w:bottom w:val="nil"/>
              <w:right w:val="nil"/>
            </w:tcBorders>
          </w:tcPr>
          <w:p w14:paraId="48C4E911" w14:textId="52A5065D" w:rsidR="00285481" w:rsidRPr="001956A0" w:rsidRDefault="00285481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56A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“Malaysia”</w:t>
            </w:r>
          </w:p>
        </w:tc>
      </w:tr>
      <w:tr w:rsidR="00285481" w14:paraId="64BEAB3E" w14:textId="77777777" w:rsidTr="00CF19DE">
        <w:tc>
          <w:tcPr>
            <w:tcW w:w="28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D1AC103" w14:textId="77777777" w:rsidR="00285481" w:rsidRPr="009855D3" w:rsidRDefault="00285481" w:rsidP="00FB7E1B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66B6C54" w14:textId="09E83C5B" w:rsidR="00285481" w:rsidRDefault="004E17ED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="00EB3D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5624" w:type="dxa"/>
            <w:tcBorders>
              <w:top w:val="nil"/>
              <w:left w:val="nil"/>
              <w:bottom w:val="nil"/>
              <w:right w:val="nil"/>
            </w:tcBorders>
          </w:tcPr>
          <w:p w14:paraId="22279CFF" w14:textId="65A309D0" w:rsidR="00285481" w:rsidRPr="001956A0" w:rsidRDefault="00285481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56A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“Singapore”</w:t>
            </w:r>
          </w:p>
        </w:tc>
      </w:tr>
      <w:tr w:rsidR="00285481" w14:paraId="53A18BC3" w14:textId="77777777" w:rsidTr="00CF19DE">
        <w:tc>
          <w:tcPr>
            <w:tcW w:w="2835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54AC8D9" w14:textId="77777777" w:rsidR="00285481" w:rsidRPr="009855D3" w:rsidRDefault="00285481" w:rsidP="00FB7E1B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107FFEE" w14:textId="5AE34168" w:rsidR="00285481" w:rsidRDefault="002053B8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="00EB3D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5624" w:type="dxa"/>
            <w:tcBorders>
              <w:top w:val="nil"/>
              <w:left w:val="nil"/>
              <w:bottom w:val="nil"/>
              <w:right w:val="nil"/>
            </w:tcBorders>
          </w:tcPr>
          <w:p w14:paraId="1AF211CC" w14:textId="52FC75C4" w:rsidR="00285481" w:rsidRPr="001956A0" w:rsidRDefault="00285481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56A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“Thailand” </w:t>
            </w:r>
          </w:p>
        </w:tc>
      </w:tr>
      <w:tr w:rsidR="00285481" w14:paraId="423A9C21" w14:textId="77777777" w:rsidTr="00CF19DE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02E67DB0" w14:textId="77777777" w:rsidR="00285481" w:rsidRPr="009855D3" w:rsidRDefault="00285481" w:rsidP="00FB7E1B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F706F60" w14:textId="66B1A717" w:rsidR="00285481" w:rsidRDefault="002053B8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="00EB3D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5624" w:type="dxa"/>
            <w:tcBorders>
              <w:top w:val="nil"/>
              <w:left w:val="nil"/>
              <w:bottom w:val="nil"/>
              <w:right w:val="nil"/>
            </w:tcBorders>
          </w:tcPr>
          <w:p w14:paraId="776D96AE" w14:textId="41B41DDD" w:rsidR="00285481" w:rsidRPr="001956A0" w:rsidRDefault="00285481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56A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“Brunei” </w:t>
            </w:r>
          </w:p>
        </w:tc>
      </w:tr>
      <w:tr w:rsidR="00285481" w14:paraId="51524C7A" w14:textId="77777777" w:rsidTr="00CF19DE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59348384" w14:textId="77777777" w:rsidR="00285481" w:rsidRPr="009855D3" w:rsidRDefault="00285481" w:rsidP="00FB7E1B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EA654BD" w14:textId="486415B1" w:rsidR="00285481" w:rsidRDefault="002053B8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="00EB3D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5624" w:type="dxa"/>
            <w:tcBorders>
              <w:top w:val="nil"/>
              <w:left w:val="nil"/>
              <w:bottom w:val="nil"/>
              <w:right w:val="nil"/>
            </w:tcBorders>
          </w:tcPr>
          <w:p w14:paraId="5E0DC52E" w14:textId="0190B6FF" w:rsidR="00285481" w:rsidRPr="001956A0" w:rsidRDefault="00285481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56A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“Indonesia” </w:t>
            </w:r>
          </w:p>
        </w:tc>
      </w:tr>
      <w:tr w:rsidR="00285481" w14:paraId="7CD9F89E" w14:textId="77777777" w:rsidTr="00CF19DE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07E1A083" w14:textId="77777777" w:rsidR="00285481" w:rsidRPr="009855D3" w:rsidRDefault="00285481" w:rsidP="00FB7E1B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5D769D3" w14:textId="3411E6A2" w:rsidR="00285481" w:rsidRDefault="002053B8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="00EB3D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5624" w:type="dxa"/>
            <w:tcBorders>
              <w:top w:val="nil"/>
              <w:left w:val="nil"/>
              <w:bottom w:val="nil"/>
              <w:right w:val="nil"/>
            </w:tcBorders>
          </w:tcPr>
          <w:p w14:paraId="6403B23F" w14:textId="18BC03C8" w:rsidR="00285481" w:rsidRPr="001956A0" w:rsidRDefault="00285481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56A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“East Timor”</w:t>
            </w:r>
          </w:p>
        </w:tc>
      </w:tr>
      <w:tr w:rsidR="00285481" w14:paraId="22EDE1AC" w14:textId="77777777" w:rsidTr="00CF19DE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13D9062F" w14:textId="77777777" w:rsidR="00285481" w:rsidRPr="009855D3" w:rsidRDefault="00285481" w:rsidP="00FB7E1B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7CF031B" w14:textId="69664AFD" w:rsidR="00285481" w:rsidRDefault="002053B8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="00EB3D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5624" w:type="dxa"/>
            <w:tcBorders>
              <w:top w:val="nil"/>
              <w:left w:val="nil"/>
              <w:bottom w:val="nil"/>
              <w:right w:val="nil"/>
            </w:tcBorders>
          </w:tcPr>
          <w:p w14:paraId="2BB6E7F8" w14:textId="7C085F3A" w:rsidR="00285481" w:rsidRPr="001956A0" w:rsidRDefault="00285481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56A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“Cambodia”</w:t>
            </w:r>
          </w:p>
        </w:tc>
      </w:tr>
      <w:tr w:rsidR="00285481" w14:paraId="4A433981" w14:textId="77777777" w:rsidTr="00CF19DE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6933D11A" w14:textId="77777777" w:rsidR="00285481" w:rsidRPr="009855D3" w:rsidRDefault="00285481" w:rsidP="00FB7E1B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3E9B02F" w14:textId="078EC297" w:rsidR="00285481" w:rsidRDefault="002053B8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="00EB3D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5624" w:type="dxa"/>
            <w:tcBorders>
              <w:top w:val="nil"/>
              <w:left w:val="nil"/>
              <w:bottom w:val="nil"/>
              <w:right w:val="nil"/>
            </w:tcBorders>
          </w:tcPr>
          <w:p w14:paraId="3718B778" w14:textId="0658F877" w:rsidR="00285481" w:rsidRPr="001956A0" w:rsidRDefault="00285481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56A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“Myanmar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”</w:t>
            </w:r>
            <w:r w:rsidRPr="001956A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</w:tr>
      <w:tr w:rsidR="00285481" w14:paraId="278A2A2F" w14:textId="77777777" w:rsidTr="00CF19DE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4BF4295F" w14:textId="77777777" w:rsidR="00285481" w:rsidRPr="009855D3" w:rsidRDefault="00285481" w:rsidP="00FB7E1B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0E3EF5C" w14:textId="306E893C" w:rsidR="00285481" w:rsidRDefault="00EB3D7D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9</w:t>
            </w:r>
          </w:p>
        </w:tc>
        <w:tc>
          <w:tcPr>
            <w:tcW w:w="5624" w:type="dxa"/>
            <w:tcBorders>
              <w:top w:val="nil"/>
              <w:left w:val="nil"/>
              <w:bottom w:val="nil"/>
              <w:right w:val="nil"/>
            </w:tcBorders>
          </w:tcPr>
          <w:p w14:paraId="7362920E" w14:textId="57862A2A" w:rsidR="00285481" w:rsidRPr="001956A0" w:rsidRDefault="00285481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56A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“Vietnam” </w:t>
            </w:r>
          </w:p>
        </w:tc>
      </w:tr>
      <w:tr w:rsidR="00285481" w14:paraId="07E37662" w14:textId="77777777" w:rsidTr="00CF19DE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3D2C68D9" w14:textId="77777777" w:rsidR="00285481" w:rsidRPr="009855D3" w:rsidRDefault="00285481" w:rsidP="00FB7E1B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BBF20F9" w14:textId="7A379425" w:rsidR="00285481" w:rsidRDefault="00EB3D7D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  <w:tc>
          <w:tcPr>
            <w:tcW w:w="5624" w:type="dxa"/>
            <w:tcBorders>
              <w:top w:val="nil"/>
              <w:left w:val="nil"/>
              <w:bottom w:val="nil"/>
              <w:right w:val="nil"/>
            </w:tcBorders>
          </w:tcPr>
          <w:p w14:paraId="1E60EFFD" w14:textId="48D2B8D2" w:rsidR="00285481" w:rsidRPr="001956A0" w:rsidRDefault="00285481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56A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“Laos”</w:t>
            </w:r>
          </w:p>
        </w:tc>
      </w:tr>
      <w:tr w:rsidR="00285481" w14:paraId="08C40BB7" w14:textId="77777777" w:rsidTr="00CF19DE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5264F371" w14:textId="77777777" w:rsidR="00285481" w:rsidRPr="009855D3" w:rsidRDefault="00285481" w:rsidP="00FB7E1B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5DC1FC7" w14:textId="1BAC01C3" w:rsidR="00285481" w:rsidRDefault="00EB3D7D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1</w:t>
            </w:r>
          </w:p>
        </w:tc>
        <w:tc>
          <w:tcPr>
            <w:tcW w:w="5624" w:type="dxa"/>
            <w:tcBorders>
              <w:top w:val="nil"/>
              <w:left w:val="nil"/>
              <w:bottom w:val="nil"/>
              <w:right w:val="nil"/>
            </w:tcBorders>
          </w:tcPr>
          <w:p w14:paraId="68BBD415" w14:textId="510C7089" w:rsidR="00285481" w:rsidRPr="001956A0" w:rsidRDefault="00285481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956A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“Philippines”</w:t>
            </w:r>
          </w:p>
        </w:tc>
      </w:tr>
      <w:tr w:rsidR="004E17ED" w14:paraId="2D443809" w14:textId="77777777" w:rsidTr="00CF19DE"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3BC38172" w14:textId="77777777" w:rsidR="004E17ED" w:rsidRPr="009855D3" w:rsidRDefault="004E17ED" w:rsidP="00FB7E1B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649CCDA" w14:textId="341FEAF0" w:rsidR="004E17ED" w:rsidRDefault="004E17ED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="00EB3D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5624" w:type="dxa"/>
            <w:tcBorders>
              <w:top w:val="nil"/>
              <w:left w:val="nil"/>
              <w:bottom w:val="nil"/>
              <w:right w:val="nil"/>
            </w:tcBorders>
          </w:tcPr>
          <w:p w14:paraId="6844AA40" w14:textId="0A40629E" w:rsidR="004E17ED" w:rsidRPr="001956A0" w:rsidRDefault="004E17ED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#</w:t>
            </w:r>
            <w:r w:rsidR="00EB3D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OR #</w:t>
            </w:r>
            <w:r w:rsidR="00EB3D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OR #2</w:t>
            </w:r>
            <w:r w:rsidR="00EB3D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OR #2</w:t>
            </w:r>
            <w:r w:rsidR="00EB3D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OR #2</w:t>
            </w:r>
            <w:r w:rsidR="00EB3D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OR #2</w:t>
            </w:r>
            <w:r w:rsidR="00EB3D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OR #2</w:t>
            </w:r>
            <w:r w:rsidR="00EB3D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OR #2</w:t>
            </w:r>
            <w:r w:rsidR="00EB3D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OR #2</w:t>
            </w:r>
            <w:r w:rsidR="00EB3D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OR #2</w:t>
            </w:r>
            <w:r w:rsidR="00EB3D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OR #</w:t>
            </w:r>
            <w:r w:rsidR="00EB3D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OR #</w:t>
            </w:r>
            <w:r w:rsidR="00EB3D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</w:tr>
      <w:tr w:rsidR="004E17ED" w14:paraId="26F56402" w14:textId="77777777" w:rsidTr="00CF19DE"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730626" w14:textId="77777777" w:rsidR="004E17ED" w:rsidRPr="009855D3" w:rsidRDefault="004E17ED" w:rsidP="00FB7E1B">
            <w:pPr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BF9E85" w14:textId="6D09BADB" w:rsidR="004E17ED" w:rsidRDefault="004E17ED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="00EB3D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562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312F6F" w14:textId="6F535DF4" w:rsidR="004E17ED" w:rsidRPr="001956A0" w:rsidRDefault="004E17ED" w:rsidP="00FB7E1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#4 AND #12 AND #1</w:t>
            </w:r>
            <w:r w:rsidR="00EB3D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#3</w:t>
            </w:r>
            <w:r w:rsidR="00EB3D7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</w:tr>
    </w:tbl>
    <w:p w14:paraId="34E9278C" w14:textId="77777777" w:rsidR="006755FB" w:rsidRPr="006755FB" w:rsidRDefault="006755F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sectPr w:rsidR="006755FB" w:rsidRPr="006755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0MDI0tzS2NDcysTRR0lEKTi0uzszPAykwrAUA69FcFiwAAAA="/>
  </w:docVars>
  <w:rsids>
    <w:rsidRoot w:val="006755FB"/>
    <w:rsid w:val="0003040D"/>
    <w:rsid w:val="002053B8"/>
    <w:rsid w:val="00285481"/>
    <w:rsid w:val="002E59BA"/>
    <w:rsid w:val="004E17ED"/>
    <w:rsid w:val="00523165"/>
    <w:rsid w:val="006755FB"/>
    <w:rsid w:val="006A40A4"/>
    <w:rsid w:val="00B730BE"/>
    <w:rsid w:val="00CF19DE"/>
    <w:rsid w:val="00D5559A"/>
    <w:rsid w:val="00E12E97"/>
    <w:rsid w:val="00EB3D7D"/>
    <w:rsid w:val="00F52EB7"/>
    <w:rsid w:val="00FB7E1B"/>
    <w:rsid w:val="00FC6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BC40FC"/>
  <w15:chartTrackingRefBased/>
  <w15:docId w15:val="{1A927D74-3B5A-4C76-9649-0C58599270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755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na ahmad ainuddin</dc:creator>
  <cp:keywords/>
  <dc:description/>
  <cp:lastModifiedBy>husna ahmad ainuddin</cp:lastModifiedBy>
  <cp:revision>17</cp:revision>
  <dcterms:created xsi:type="dcterms:W3CDTF">2021-01-21T08:07:00Z</dcterms:created>
  <dcterms:modified xsi:type="dcterms:W3CDTF">2021-02-19T04:23:00Z</dcterms:modified>
</cp:coreProperties>
</file>